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CF4" w:rsidRDefault="00402C67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  <w:r w:rsidRPr="00402C67">
        <w:rPr>
          <w:rFonts w:asciiTheme="minorHAnsi" w:hAnsiTheme="minorHAnsi"/>
          <w:b/>
          <w:bCs/>
          <w:sz w:val="48"/>
          <w:szCs w:val="48"/>
        </w:rPr>
        <w:t>Project Feasibility Report</w:t>
      </w: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</w:p>
    <w:p w:rsidR="001B5785" w:rsidRPr="00402C67" w:rsidRDefault="001B5785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</w:p>
    <w:p w:rsidR="00402C67" w:rsidRPr="00402C67" w:rsidRDefault="001B5785" w:rsidP="006D0CF4">
      <w:pPr>
        <w:pStyle w:val="Default"/>
        <w:rPr>
          <w:rFonts w:asciiTheme="minorHAnsi" w:hAnsiTheme="minorHAnsi"/>
          <w:b/>
          <w:sz w:val="48"/>
          <w:szCs w:val="48"/>
        </w:rPr>
      </w:pP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2609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00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432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0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lastRenderedPageBreak/>
        <w:drawing>
          <wp:inline distT="0" distB="0" distL="0" distR="0">
            <wp:extent cx="5943600" cy="2762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0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2192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103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Default="006D0CF4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1 Executive Summary </w:t>
      </w:r>
    </w:p>
    <w:p w:rsidR="005B14B9" w:rsidRPr="00402C67" w:rsidRDefault="005B14B9" w:rsidP="006D0CF4">
      <w:pPr>
        <w:pStyle w:val="Default"/>
        <w:rPr>
          <w:rFonts w:asciiTheme="minorHAnsi" w:hAnsiTheme="minorHAnsi"/>
          <w:sz w:val="32"/>
          <w:szCs w:val="32"/>
        </w:rPr>
      </w:pPr>
    </w:p>
    <w:p w:rsidR="006D0CF4" w:rsidRPr="00402C67" w:rsidRDefault="005B14B9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In this growing era of technology the transmission of data is not safe in simple form. The data should in such a way that only authorized user can access the data not everybody. To transform this idea into reality we</w:t>
      </w:r>
      <w:r w:rsidR="00A355AD">
        <w:rPr>
          <w:rFonts w:asciiTheme="minorHAnsi" w:hAnsiTheme="minorHAnsi" w:cs="Verdana"/>
        </w:rPr>
        <w:t xml:space="preserve"> come up with the</w:t>
      </w:r>
      <w:r w:rsidR="006D0CF4" w:rsidRPr="00402C67">
        <w:rPr>
          <w:rFonts w:asciiTheme="minorHAnsi" w:hAnsiTheme="minorHAnsi" w:cs="Verdana"/>
        </w:rPr>
        <w:t xml:space="preserve"> idea of sending files and text messages in a</w:t>
      </w:r>
      <w:r w:rsidR="00A355AD">
        <w:rPr>
          <w:rFonts w:asciiTheme="minorHAnsi" w:hAnsiTheme="minorHAnsi" w:cs="Verdana"/>
        </w:rPr>
        <w:t>n</w:t>
      </w:r>
      <w:r w:rsidR="006D0CF4" w:rsidRPr="00402C67">
        <w:rPr>
          <w:rFonts w:asciiTheme="minorHAnsi" w:hAnsiTheme="minorHAnsi" w:cs="Verdana"/>
        </w:rPr>
        <w:t xml:space="preserve"> encrypted format using the encryption tool. This tool also helps us learn about the details of cryptography. </w:t>
      </w:r>
    </w:p>
    <w:p w:rsidR="00402C67" w:rsidRDefault="00402C67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2 Software Feasibility </w:t>
      </w:r>
    </w:p>
    <w:p w:rsidR="006D0CF4" w:rsidRPr="00402C67" w:rsidRDefault="005B14B9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The Technology required for the implementation of this software is easily and freely available</w:t>
      </w:r>
    </w:p>
    <w:p w:rsidR="00402C67" w:rsidRDefault="005B14B9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 xml:space="preserve">In the listing of activity </w:t>
      </w:r>
      <w:r w:rsidR="00A355AD">
        <w:rPr>
          <w:rFonts w:asciiTheme="minorHAnsi" w:hAnsiTheme="minorHAnsi" w:cs="Verdana"/>
        </w:rPr>
        <w:t>we,</w:t>
      </w:r>
      <w:r w:rsidR="006D0CF4" w:rsidRPr="00402C67">
        <w:rPr>
          <w:rFonts w:asciiTheme="minorHAnsi" w:hAnsiTheme="minorHAnsi" w:cs="Verdana"/>
        </w:rPr>
        <w:t xml:space="preserve"> first need to implement the encryption algorithm</w:t>
      </w:r>
      <w:r>
        <w:rPr>
          <w:rFonts w:asciiTheme="minorHAnsi" w:hAnsiTheme="minorHAnsi" w:cs="Verdana"/>
        </w:rPr>
        <w:t>s</w:t>
      </w:r>
      <w:r w:rsidR="006D0CF4" w:rsidRPr="00402C67">
        <w:rPr>
          <w:rFonts w:asciiTheme="minorHAnsi" w:hAnsiTheme="minorHAnsi" w:cs="Verdana"/>
        </w:rPr>
        <w:t xml:space="preserve"> and cope that with client server methodology. </w:t>
      </w:r>
    </w:p>
    <w:p w:rsidR="005B14B9" w:rsidRPr="00402C67" w:rsidRDefault="005B14B9" w:rsidP="006D0CF4">
      <w:pPr>
        <w:pStyle w:val="Default"/>
        <w:rPr>
          <w:rFonts w:asciiTheme="minorHAnsi" w:hAnsiTheme="minorHAnsi"/>
          <w:b/>
          <w:bCs/>
        </w:rPr>
      </w:pPr>
    </w:p>
    <w:p w:rsidR="006D0CF4" w:rsidRDefault="006D0CF4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lastRenderedPageBreak/>
        <w:t xml:space="preserve">2.3 Time Feasibility </w:t>
      </w:r>
    </w:p>
    <w:p w:rsidR="005B14B9" w:rsidRPr="00402C67" w:rsidRDefault="005B14B9" w:rsidP="006D0CF4">
      <w:pPr>
        <w:pStyle w:val="Default"/>
        <w:rPr>
          <w:rFonts w:asciiTheme="minorHAnsi" w:hAnsiTheme="minorHAnsi"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color w:val="auto"/>
        </w:rPr>
      </w:pPr>
      <w:r w:rsidRPr="00402C67">
        <w:rPr>
          <w:rFonts w:ascii="Calibri" w:hAnsi="Calibri" w:cs="Calibri"/>
        </w:rPr>
        <w:t>The algorithms can be implemented and run in real tim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e other thing we have to</w:t>
      </w:r>
      <w:r w:rsidR="00A355AD">
        <w:rPr>
          <w:rFonts w:ascii="Calibri" w:hAnsi="Calibri" w:cs="Calibri"/>
        </w:rPr>
        <w:t xml:space="preserve"> do is to establish a</w:t>
      </w:r>
      <w:r w:rsidRPr="00402C67">
        <w:rPr>
          <w:rFonts w:ascii="Calibri" w:hAnsi="Calibri" w:cs="Calibri"/>
        </w:rPr>
        <w:t xml:space="preserve"> client-server method in the softwar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at</w:t>
      </w:r>
      <w:r w:rsidR="00A355AD">
        <w:rPr>
          <w:rFonts w:ascii="Calibri" w:hAnsi="Calibri" w:cs="Calibri"/>
        </w:rPr>
        <w:t xml:space="preserve"> the client can send the server files and </w:t>
      </w:r>
      <w:r w:rsidRPr="00402C67">
        <w:rPr>
          <w:rFonts w:ascii="Calibri" w:hAnsi="Calibri" w:cs="Calibri"/>
        </w:rPr>
        <w:t>message</w:t>
      </w:r>
      <w:r w:rsidR="00A355AD">
        <w:rPr>
          <w:rFonts w:ascii="Calibri" w:hAnsi="Calibri" w:cs="Calibri"/>
        </w:rPr>
        <w:t>s</w:t>
      </w:r>
      <w:r w:rsidRPr="00402C67">
        <w:rPr>
          <w:rFonts w:ascii="Calibri" w:hAnsi="Calibri" w:cs="Calibri"/>
        </w:rPr>
        <w:t xml:space="preserve"> in </w:t>
      </w:r>
      <w:r w:rsidR="00A355AD">
        <w:rPr>
          <w:rFonts w:ascii="Calibri" w:hAnsi="Calibri" w:cs="Calibri"/>
        </w:rPr>
        <w:t xml:space="preserve">an </w:t>
      </w:r>
      <w:r w:rsidRPr="00402C67">
        <w:rPr>
          <w:rFonts w:ascii="Calibri" w:hAnsi="Calibri" w:cs="Calibri"/>
        </w:rPr>
        <w:t>encrypted format. We can understand that the project can be done in a limited time and could be run in</w:t>
      </w:r>
      <w:r w:rsidR="00A355AD">
        <w:rPr>
          <w:rFonts w:ascii="Calibri" w:hAnsi="Calibri" w:cs="Calibri"/>
        </w:rPr>
        <w:t xml:space="preserve"> a real time system s</w:t>
      </w:r>
      <w:r w:rsidRPr="00402C67">
        <w:rPr>
          <w:rFonts w:ascii="Calibri" w:hAnsi="Calibri" w:cs="Calibri"/>
        </w:rPr>
        <w:t xml:space="preserve">o that the time can be easily managed for the system. </w:t>
      </w:r>
    </w:p>
    <w:p w:rsidR="00402C67" w:rsidRPr="00402C67" w:rsidRDefault="00402C67" w:rsidP="006D0CF4">
      <w:pPr>
        <w:rPr>
          <w:b/>
          <w:bCs/>
          <w:sz w:val="24"/>
          <w:szCs w:val="24"/>
        </w:rPr>
      </w:pPr>
    </w:p>
    <w:p w:rsid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4 The Market </w:t>
      </w:r>
    </w:p>
    <w:p w:rsidR="006D0CF4" w:rsidRPr="00402C67" w:rsidRDefault="0033300D" w:rsidP="006D0CF4">
      <w:pPr>
        <w:rPr>
          <w:sz w:val="24"/>
          <w:szCs w:val="24"/>
        </w:rPr>
      </w:pPr>
      <w:r>
        <w:rPr>
          <w:sz w:val="24"/>
          <w:szCs w:val="24"/>
        </w:rPr>
        <w:t>The market for this product is very large as compared of other because every person on a planet have highest concern about security</w:t>
      </w:r>
      <w:r w:rsidR="00A355AD">
        <w:rPr>
          <w:sz w:val="24"/>
          <w:szCs w:val="24"/>
        </w:rPr>
        <w:t>,</w:t>
      </w:r>
      <w:r>
        <w:rPr>
          <w:sz w:val="24"/>
          <w:szCs w:val="24"/>
        </w:rPr>
        <w:t xml:space="preserve"> and we are offering it for free</w:t>
      </w:r>
      <w:r w:rsidR="006D0CF4" w:rsidRPr="00402C67">
        <w:rPr>
          <w:sz w:val="24"/>
          <w:szCs w:val="24"/>
        </w:rPr>
        <w:t xml:space="preserve">. </w:t>
      </w:r>
      <w:r w:rsidR="00402C67">
        <w:rPr>
          <w:sz w:val="24"/>
          <w:szCs w:val="24"/>
        </w:rPr>
        <w:t>Also, anyone</w:t>
      </w:r>
      <w:r w:rsidR="006D0CF4" w:rsidRPr="00402C67">
        <w:rPr>
          <w:sz w:val="24"/>
          <w:szCs w:val="24"/>
        </w:rPr>
        <w:t xml:space="preserve"> with no prior knowledge a</w:t>
      </w:r>
      <w:r w:rsidR="00402C67">
        <w:rPr>
          <w:sz w:val="24"/>
          <w:szCs w:val="24"/>
        </w:rPr>
        <w:t xml:space="preserve">bout cryptography </w:t>
      </w:r>
      <w:r w:rsidR="006D0CF4" w:rsidRPr="00402C67">
        <w:rPr>
          <w:sz w:val="24"/>
          <w:szCs w:val="24"/>
        </w:rPr>
        <w:t>can use this tool to learn about it and see its implementation.</w:t>
      </w:r>
    </w:p>
    <w:p w:rsidR="006D0CF4" w:rsidRP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5 Cost Feasibility </w:t>
      </w:r>
    </w:p>
    <w:p w:rsidR="006D0CF4" w:rsidRPr="00402C67" w:rsidRDefault="0033300D" w:rsidP="006D0CF4">
      <w:pPr>
        <w:rPr>
          <w:sz w:val="24"/>
          <w:szCs w:val="24"/>
        </w:rPr>
      </w:pPr>
      <w:r>
        <w:rPr>
          <w:sz w:val="24"/>
          <w:szCs w:val="24"/>
        </w:rPr>
        <w:t>The cost for the production of the software is low as it does not involve much external factors.</w:t>
      </w:r>
      <w:bookmarkStart w:id="0" w:name="_GoBack"/>
      <w:bookmarkEnd w:id="0"/>
    </w:p>
    <w:p w:rsidR="006D0CF4" w:rsidRPr="006D0CF4" w:rsidRDefault="006D0CF4" w:rsidP="006D0CF4"/>
    <w:p w:rsidR="0013106E" w:rsidRDefault="0013106E" w:rsidP="006D0CF4"/>
    <w:sectPr w:rsidR="0013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ztbSwMLIwMjRV0lEKTi0uzszPAykwrAUA81PfvCwAAAA="/>
  </w:docVars>
  <w:rsids>
    <w:rsidRoot w:val="006D0CF4"/>
    <w:rsid w:val="0013106E"/>
    <w:rsid w:val="001B5785"/>
    <w:rsid w:val="0033300D"/>
    <w:rsid w:val="00402C67"/>
    <w:rsid w:val="005B14B9"/>
    <w:rsid w:val="006D0CF4"/>
    <w:rsid w:val="007F3397"/>
    <w:rsid w:val="00A3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73994-F402-4A2D-A605-1EE16303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0C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ali Gill</dc:creator>
  <cp:keywords/>
  <dc:description/>
  <cp:lastModifiedBy>Anshuman Singh</cp:lastModifiedBy>
  <cp:revision>3</cp:revision>
  <dcterms:created xsi:type="dcterms:W3CDTF">2016-09-21T18:17:00Z</dcterms:created>
  <dcterms:modified xsi:type="dcterms:W3CDTF">2016-09-22T12:58:00Z</dcterms:modified>
</cp:coreProperties>
</file>